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7BC9" w:rsidRDefault="002A3BB6" w:rsidP="00095CE4">
      <w:pPr>
        <w:spacing w:line="24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/>
          <w:b/>
          <w:sz w:val="32"/>
          <w:szCs w:val="32"/>
        </w:rPr>
        <w:t>Gono Bishwabidyalay</w:t>
      </w:r>
      <w:r w:rsidR="00D416D4" w:rsidRPr="002B018B">
        <w:rPr>
          <w:rFonts w:ascii="Times New Roman" w:hAnsi="Times New Roman"/>
          <w:b/>
          <w:sz w:val="32"/>
          <w:szCs w:val="32"/>
        </w:rPr>
        <w:t xml:space="preserve"> </w:t>
      </w:r>
    </w:p>
    <w:p w:rsidR="008217A2" w:rsidRPr="00EB4B80" w:rsidRDefault="00D416D4" w:rsidP="00095CE4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4B80">
        <w:rPr>
          <w:rFonts w:ascii="Times New Roman" w:hAnsi="Times New Roman"/>
          <w:b/>
          <w:sz w:val="24"/>
          <w:szCs w:val="24"/>
        </w:rPr>
        <w:t>Savar, Dhaka</w:t>
      </w:r>
      <w:r w:rsidR="00095CE4" w:rsidRPr="00EB4B80">
        <w:rPr>
          <w:rFonts w:ascii="Times New Roman" w:hAnsi="Times New Roman"/>
          <w:b/>
          <w:sz w:val="24"/>
          <w:szCs w:val="24"/>
        </w:rPr>
        <w:t xml:space="preserve"> </w:t>
      </w:r>
    </w:p>
    <w:p w:rsidR="002B018B" w:rsidRPr="00EB4B80" w:rsidRDefault="002B018B" w:rsidP="002B018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EB4B80">
        <w:rPr>
          <w:rFonts w:ascii="Times New Roman" w:hAnsi="Times New Roman"/>
          <w:b/>
          <w:sz w:val="24"/>
          <w:szCs w:val="24"/>
        </w:rPr>
        <w:t>Department of Microbiology</w:t>
      </w:r>
    </w:p>
    <w:p w:rsidR="008217A2" w:rsidRPr="002B018B" w:rsidRDefault="002B018B">
      <w:pPr>
        <w:rPr>
          <w:rFonts w:ascii="Times New Roman" w:hAnsi="Times New Roman" w:cs="Vrinda"/>
          <w:b/>
          <w:szCs w:val="28"/>
          <w:lang w:bidi="bn-IN"/>
        </w:rPr>
      </w:pPr>
      <w:r>
        <w:rPr>
          <w:rFonts w:ascii="Times New Roman" w:hAnsi="Times New Roman"/>
        </w:rPr>
        <w:tab/>
      </w:r>
      <w:r w:rsidRPr="002B018B">
        <w:rPr>
          <w:rFonts w:ascii="Times New Roman" w:hAnsi="Times New Roman"/>
          <w:b/>
        </w:rPr>
        <w:t xml:space="preserve">     </w:t>
      </w:r>
      <w:r w:rsidR="00193694" w:rsidRPr="002B018B">
        <w:rPr>
          <w:rFonts w:ascii="Times New Roman" w:hAnsi="Times New Roman"/>
          <w:b/>
        </w:rPr>
        <w:t xml:space="preserve"> </w:t>
      </w:r>
      <w:r w:rsidRPr="002B018B">
        <w:rPr>
          <w:rFonts w:ascii="Times New Roman" w:hAnsi="Times New Roman"/>
          <w:b/>
        </w:rPr>
        <w:t xml:space="preserve">Class Routine, MS                                             </w:t>
      </w:r>
      <w:r w:rsidR="00CD7BC9">
        <w:rPr>
          <w:rFonts w:ascii="Times New Roman" w:hAnsi="Times New Roman"/>
          <w:b/>
        </w:rPr>
        <w:t xml:space="preserve">                              </w:t>
      </w:r>
      <w:r w:rsidRPr="002B018B">
        <w:rPr>
          <w:rFonts w:ascii="Times New Roman" w:hAnsi="Times New Roman"/>
          <w:b/>
        </w:rPr>
        <w:t xml:space="preserve">                                                             </w:t>
      </w:r>
      <w:r w:rsidR="004A4205">
        <w:rPr>
          <w:rFonts w:ascii="Times New Roman" w:hAnsi="Times New Roman"/>
          <w:b/>
        </w:rPr>
        <w:t xml:space="preserve">         </w:t>
      </w:r>
      <w:r w:rsidR="00193694" w:rsidRPr="002B018B">
        <w:rPr>
          <w:rFonts w:ascii="Times New Roman" w:hAnsi="Times New Roman"/>
          <w:b/>
        </w:rPr>
        <w:t xml:space="preserve"> Effective </w:t>
      </w:r>
      <w:r w:rsidR="006C2799" w:rsidRPr="002B018B">
        <w:rPr>
          <w:rFonts w:ascii="Times New Roman" w:hAnsi="Times New Roman"/>
          <w:b/>
        </w:rPr>
        <w:t>from:</w:t>
      </w:r>
      <w:r w:rsidR="00193694" w:rsidRPr="002B018B">
        <w:rPr>
          <w:rFonts w:ascii="Times New Roman" w:hAnsi="Times New Roman"/>
          <w:b/>
        </w:rPr>
        <w:t xml:space="preserve"> </w:t>
      </w:r>
      <w:r w:rsidR="00735915">
        <w:rPr>
          <w:rFonts w:ascii="Times New Roman" w:hAnsi="Times New Roman"/>
          <w:b/>
        </w:rPr>
        <w:t>1</w:t>
      </w:r>
      <w:r w:rsidR="002762C4">
        <w:rPr>
          <w:rFonts w:ascii="Times New Roman" w:hAnsi="Times New Roman"/>
          <w:b/>
        </w:rPr>
        <w:t>0</w:t>
      </w:r>
      <w:r w:rsidR="00D17EAF" w:rsidRPr="002B018B">
        <w:rPr>
          <w:rFonts w:ascii="Times New Roman" w:hAnsi="Times New Roman"/>
          <w:b/>
        </w:rPr>
        <w:t>.</w:t>
      </w:r>
      <w:r w:rsidR="00735915">
        <w:rPr>
          <w:rFonts w:ascii="Times New Roman" w:hAnsi="Times New Roman"/>
          <w:b/>
        </w:rPr>
        <w:t>0</w:t>
      </w:r>
      <w:r w:rsidR="002762C4">
        <w:rPr>
          <w:rFonts w:ascii="Times New Roman" w:hAnsi="Times New Roman"/>
          <w:b/>
        </w:rPr>
        <w:t>8</w:t>
      </w:r>
      <w:r w:rsidR="00D17EAF" w:rsidRPr="002B018B">
        <w:rPr>
          <w:rFonts w:ascii="Times New Roman" w:hAnsi="Times New Roman"/>
          <w:b/>
        </w:rPr>
        <w:t>.20</w:t>
      </w:r>
      <w:r w:rsidR="00735915">
        <w:rPr>
          <w:rFonts w:ascii="Times New Roman" w:hAnsi="Times New Roman"/>
          <w:b/>
        </w:rPr>
        <w:t>21</w:t>
      </w:r>
    </w:p>
    <w:tbl>
      <w:tblPr>
        <w:tblStyle w:val="TableGrid"/>
        <w:tblW w:w="14958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695"/>
        <w:gridCol w:w="717"/>
        <w:gridCol w:w="1720"/>
        <w:gridCol w:w="1721"/>
        <w:gridCol w:w="1721"/>
        <w:gridCol w:w="1634"/>
        <w:gridCol w:w="1808"/>
        <w:gridCol w:w="621"/>
        <w:gridCol w:w="1437"/>
        <w:gridCol w:w="1354"/>
        <w:gridCol w:w="1530"/>
      </w:tblGrid>
      <w:tr w:rsidR="005123FE" w:rsidRPr="005123FE" w:rsidTr="006005B9">
        <w:tc>
          <w:tcPr>
            <w:tcW w:w="695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Day</w:t>
            </w:r>
          </w:p>
        </w:tc>
        <w:tc>
          <w:tcPr>
            <w:tcW w:w="717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Sem</w:t>
            </w:r>
          </w:p>
        </w:tc>
        <w:tc>
          <w:tcPr>
            <w:tcW w:w="172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8.45-9.40</w:t>
            </w:r>
          </w:p>
        </w:tc>
        <w:tc>
          <w:tcPr>
            <w:tcW w:w="1721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09.40-10.30</w:t>
            </w:r>
          </w:p>
        </w:tc>
        <w:tc>
          <w:tcPr>
            <w:tcW w:w="1721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10.35-11.25</w:t>
            </w:r>
          </w:p>
        </w:tc>
        <w:tc>
          <w:tcPr>
            <w:tcW w:w="1634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11.30-12.20</w:t>
            </w:r>
          </w:p>
        </w:tc>
        <w:tc>
          <w:tcPr>
            <w:tcW w:w="180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12.25-1.15</w:t>
            </w:r>
          </w:p>
        </w:tc>
        <w:tc>
          <w:tcPr>
            <w:tcW w:w="621" w:type="dxa"/>
            <w:vMerge w:val="restart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  <w:textDirection w:val="btLr"/>
            <w:vAlign w:val="center"/>
          </w:tcPr>
          <w:p w:rsidR="00BE04B7" w:rsidRPr="005123FE" w:rsidRDefault="00BE04B7" w:rsidP="000D3043">
            <w:pPr>
              <w:ind w:left="256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7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2.00-2.50</w:t>
            </w:r>
          </w:p>
        </w:tc>
        <w:tc>
          <w:tcPr>
            <w:tcW w:w="1354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2.55-3</w:t>
            </w:r>
            <w:r w:rsidR="00AE7DBC" w:rsidRPr="005123FE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53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  <w:vAlign w:val="center"/>
          </w:tcPr>
          <w:p w:rsidR="00BE04B7" w:rsidRPr="005123FE" w:rsidRDefault="00BE04B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23FE">
              <w:rPr>
                <w:rFonts w:ascii="Times New Roman" w:hAnsi="Times New Roman" w:cs="Times New Roman"/>
                <w:sz w:val="16"/>
                <w:szCs w:val="16"/>
              </w:rPr>
              <w:t>3.45-4.30</w:t>
            </w:r>
          </w:p>
        </w:tc>
      </w:tr>
      <w:tr w:rsidR="002D36C1" w:rsidRPr="005123FE" w:rsidTr="00391E74">
        <w:trPr>
          <w:trHeight w:val="243"/>
        </w:trPr>
        <w:tc>
          <w:tcPr>
            <w:tcW w:w="695" w:type="dxa"/>
            <w:vMerge w:val="restart"/>
            <w:tcBorders>
              <w:top w:val="thinThickSmallGap" w:sz="24" w:space="0" w:color="auto"/>
            </w:tcBorders>
            <w:vAlign w:val="center"/>
          </w:tcPr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at</w:t>
            </w:r>
          </w:p>
        </w:tc>
        <w:tc>
          <w:tcPr>
            <w:tcW w:w="717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3441" w:type="dxa"/>
            <w:gridSpan w:val="2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Mole. </w:t>
            </w:r>
            <w:r w:rsidR="00F62377" w:rsidRPr="008D56E1">
              <w:rPr>
                <w:rFonts w:ascii="Times New Roman" w:hAnsi="Times New Roman" w:cs="Times New Roman"/>
                <w:sz w:val="16"/>
                <w:szCs w:val="16"/>
              </w:rPr>
              <w:t>G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n</w:t>
            </w:r>
            <w:r w:rsidR="00F62377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etics: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HM</w:t>
            </w:r>
            <w:r w:rsidR="00F62377"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  <w:tc>
          <w:tcPr>
            <w:tcW w:w="1721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2D36C1" w:rsidRPr="008D56E1" w:rsidRDefault="002D36C1" w:rsidP="00AC36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icrobial. Tech</w:t>
            </w:r>
            <w:r w:rsidR="00EE7F16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AC36F4" w:rsidRPr="008D56E1">
              <w:rPr>
                <w:rFonts w:ascii="Times New Roman" w:hAnsi="Times New Roman" w:cs="Times New Roman"/>
                <w:sz w:val="16"/>
                <w:szCs w:val="16"/>
              </w:rPr>
              <w:t>MSA</w:t>
            </w:r>
            <w:r w:rsidR="00EE7F16"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  <w:tc>
          <w:tcPr>
            <w:tcW w:w="3442" w:type="dxa"/>
            <w:gridSpan w:val="2"/>
            <w:tcBorders>
              <w:top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Immunology &amp; vac. Dev.: BKS/</w:t>
            </w:r>
          </w:p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2D36C1" w:rsidRPr="008D56E1" w:rsidRDefault="002D36C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1" w:type="dxa"/>
            <w:gridSpan w:val="2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</w:tcBorders>
            <w:vAlign w:val="center"/>
          </w:tcPr>
          <w:p w:rsidR="002A562D" w:rsidRPr="008D56E1" w:rsidRDefault="002A562D" w:rsidP="002A56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Analytical. Micro:</w:t>
            </w:r>
          </w:p>
          <w:p w:rsidR="002D36C1" w:rsidRPr="008D56E1" w:rsidRDefault="002A562D" w:rsidP="002A562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NN/</w:t>
            </w:r>
          </w:p>
        </w:tc>
        <w:tc>
          <w:tcPr>
            <w:tcW w:w="1530" w:type="dxa"/>
            <w:tcBorders>
              <w:top w:val="thinThickSmallGap" w:sz="24" w:space="0" w:color="auto"/>
              <w:bottom w:val="single" w:sz="4" w:space="0" w:color="auto"/>
            </w:tcBorders>
            <w:vAlign w:val="center"/>
          </w:tcPr>
          <w:p w:rsidR="002D36C1" w:rsidRPr="008D56E1" w:rsidRDefault="002A4111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nvironmental Biotech. :RA/</w:t>
            </w:r>
          </w:p>
        </w:tc>
      </w:tr>
      <w:tr w:rsidR="00A47EBF" w:rsidRPr="005123FE" w:rsidTr="00391E74">
        <w:trPr>
          <w:trHeight w:val="163"/>
        </w:trPr>
        <w:tc>
          <w:tcPr>
            <w:tcW w:w="695" w:type="dxa"/>
            <w:vMerge/>
            <w:vAlign w:val="center"/>
          </w:tcPr>
          <w:p w:rsidR="00A47EBF" w:rsidRPr="008D56E1" w:rsidRDefault="00A47EBF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  <w:vAlign w:val="center"/>
          </w:tcPr>
          <w:p w:rsidR="00A47EBF" w:rsidRPr="008D56E1" w:rsidRDefault="00A47EBF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</w:tcPr>
          <w:p w:rsidR="00A47EBF" w:rsidRPr="008D56E1" w:rsidRDefault="00A47EBF" w:rsidP="008D56E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Biomass Biofuel: </w:t>
            </w:r>
            <w:proofErr w:type="spellStart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aH</w:t>
            </w:r>
            <w:proofErr w:type="spellEnd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A47EBF" w:rsidRPr="008D56E1" w:rsidRDefault="00A47EBF" w:rsidP="008D56E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Biomass Biofuel: </w:t>
            </w:r>
            <w:proofErr w:type="spellStart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aH</w:t>
            </w:r>
            <w:proofErr w:type="spellEnd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A47EBF" w:rsidRPr="008D56E1" w:rsidRDefault="008D56E1" w:rsidP="008D56E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Bacterial </w:t>
            </w:r>
            <w:proofErr w:type="spellStart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patho</w:t>
            </w:r>
            <w:proofErr w:type="spellEnd"/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: MHM/</w:t>
            </w:r>
          </w:p>
        </w:tc>
        <w:tc>
          <w:tcPr>
            <w:tcW w:w="3442" w:type="dxa"/>
            <w:gridSpan w:val="2"/>
            <w:tcBorders>
              <w:top w:val="single" w:sz="4" w:space="0" w:color="auto"/>
              <w:right w:val="thinThickSmallGap" w:sz="24" w:space="0" w:color="auto"/>
            </w:tcBorders>
            <w:vAlign w:val="center"/>
          </w:tcPr>
          <w:p w:rsidR="00A47EBF" w:rsidRPr="008D56E1" w:rsidRDefault="00A47EBF" w:rsidP="008D56E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ole.</w:t>
            </w:r>
            <w:r w:rsidR="00430F1C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virology:</w:t>
            </w:r>
            <w:r w:rsidR="00430F1C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NN</w:t>
            </w:r>
            <w:r w:rsidR="00430F1C"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  <w:p w:rsidR="00A47EBF" w:rsidRPr="008D56E1" w:rsidRDefault="00A47EBF" w:rsidP="008D56E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A47EBF" w:rsidRPr="008D56E1" w:rsidRDefault="00A47EBF" w:rsidP="000D3043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437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A47EBF" w:rsidRPr="008D56E1" w:rsidRDefault="00A47EBF" w:rsidP="000060B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xtremo:</w:t>
            </w:r>
            <w:r w:rsidR="00391E74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JO/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A47EBF" w:rsidRPr="008D56E1" w:rsidRDefault="00A47EBF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Bioprocess Tech./MHM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A47EBF" w:rsidRPr="008D56E1" w:rsidRDefault="00A47EBF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Public Health:</w:t>
            </w:r>
            <w:r w:rsidR="00391E74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RA/</w:t>
            </w:r>
          </w:p>
        </w:tc>
      </w:tr>
      <w:tr w:rsidR="005123FE" w:rsidRPr="005123FE" w:rsidTr="006005B9">
        <w:trPr>
          <w:trHeight w:val="278"/>
        </w:trPr>
        <w:tc>
          <w:tcPr>
            <w:tcW w:w="695" w:type="dxa"/>
            <w:vMerge w:val="restart"/>
            <w:vAlign w:val="center"/>
          </w:tcPr>
          <w:p w:rsidR="00FF23DC" w:rsidRPr="008D56E1" w:rsidRDefault="00FF23DC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un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FF23DC" w:rsidRPr="008D56E1" w:rsidRDefault="00FF23DC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vAlign w:val="center"/>
          </w:tcPr>
          <w:p w:rsidR="00FF23DC" w:rsidRPr="008D56E1" w:rsidRDefault="00FF23D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FF23DC" w:rsidRPr="008D56E1" w:rsidRDefault="00FF23D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FF23DC" w:rsidRPr="008D56E1" w:rsidRDefault="00FF23D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vAlign w:val="center"/>
          </w:tcPr>
          <w:p w:rsidR="00FF23DC" w:rsidRPr="008D56E1" w:rsidRDefault="00F40C51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  <w:tc>
          <w:tcPr>
            <w:tcW w:w="1808" w:type="dxa"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FF23DC" w:rsidRPr="008D56E1" w:rsidRDefault="00FF23D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FF23DC" w:rsidRPr="008D56E1" w:rsidRDefault="00FF23DC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7" w:type="dxa"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FF23DC" w:rsidRPr="008D56E1" w:rsidRDefault="009B0E51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SAH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:rsidR="00FF23DC" w:rsidRPr="008D56E1" w:rsidRDefault="00643474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9511B7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KS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FF23DC" w:rsidRPr="008D56E1" w:rsidRDefault="00C5270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HM</w:t>
            </w:r>
          </w:p>
        </w:tc>
      </w:tr>
      <w:tr w:rsidR="005123FE" w:rsidRPr="005123FE" w:rsidTr="006005B9">
        <w:trPr>
          <w:trHeight w:val="138"/>
        </w:trPr>
        <w:tc>
          <w:tcPr>
            <w:tcW w:w="695" w:type="dxa"/>
            <w:vMerge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73683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9511B7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391E74" w:rsidRPr="008D56E1">
              <w:rPr>
                <w:rFonts w:ascii="Times New Roman" w:hAnsi="Times New Roman" w:cs="Times New Roman"/>
                <w:sz w:val="16"/>
                <w:szCs w:val="16"/>
              </w:rPr>
              <w:t>MHM</w:t>
            </w: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C5270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HM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top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C5270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HM</w:t>
            </w: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1437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4B42A5" w:rsidRPr="008D56E1" w:rsidRDefault="0091081D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JO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4B42A5" w:rsidRPr="008D56E1" w:rsidRDefault="00643474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9511B7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KS</w:t>
            </w:r>
          </w:p>
        </w:tc>
      </w:tr>
      <w:tr w:rsidR="005123FE" w:rsidRPr="005123FE" w:rsidTr="006005B9">
        <w:trPr>
          <w:trHeight w:val="226"/>
        </w:trPr>
        <w:tc>
          <w:tcPr>
            <w:tcW w:w="695" w:type="dxa"/>
            <w:vMerge w:val="restart"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on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E9490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D0876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816781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KS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7" w:type="dxa"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91081D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JO</w:t>
            </w:r>
          </w:p>
        </w:tc>
      </w:tr>
      <w:tr w:rsidR="005123FE" w:rsidRPr="005123FE" w:rsidTr="006005B9">
        <w:trPr>
          <w:trHeight w:val="150"/>
        </w:trPr>
        <w:tc>
          <w:tcPr>
            <w:tcW w:w="695" w:type="dxa"/>
            <w:vMerge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</w:tcPr>
          <w:p w:rsidR="004B42A5" w:rsidRPr="008D56E1" w:rsidRDefault="00AD17BD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top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1437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4B42A5" w:rsidRPr="008D56E1" w:rsidRDefault="00063C1F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SA</w:t>
            </w:r>
          </w:p>
        </w:tc>
      </w:tr>
      <w:tr w:rsidR="005123FE" w:rsidRPr="005123FE" w:rsidTr="006005B9">
        <w:trPr>
          <w:trHeight w:val="238"/>
        </w:trPr>
        <w:tc>
          <w:tcPr>
            <w:tcW w:w="695" w:type="dxa"/>
            <w:vMerge w:val="restart"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e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354A23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HM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7" w:type="dxa"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4B42A5" w:rsidRPr="008D56E1" w:rsidRDefault="009E1402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9511B7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KS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E420C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</w:t>
            </w:r>
            <w:r w:rsidR="001D287F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KS</w:t>
            </w:r>
          </w:p>
        </w:tc>
      </w:tr>
      <w:tr w:rsidR="005123FE" w:rsidRPr="005123FE" w:rsidTr="006005B9">
        <w:trPr>
          <w:trHeight w:val="138"/>
        </w:trPr>
        <w:tc>
          <w:tcPr>
            <w:tcW w:w="695" w:type="dxa"/>
            <w:vMerge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top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437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4B42A5" w:rsidRPr="008D56E1" w:rsidRDefault="009E1402" w:rsidP="00BE308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</w:t>
            </w:r>
            <w:r w:rsidR="00BE3081" w:rsidRPr="008D56E1">
              <w:rPr>
                <w:rFonts w:ascii="Times New Roman" w:hAnsi="Times New Roman" w:cs="Times New Roman"/>
                <w:sz w:val="16"/>
                <w:szCs w:val="16"/>
              </w:rPr>
              <w:t>BKS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4B42A5" w:rsidRPr="008D56E1" w:rsidRDefault="004D0876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HM</w:t>
            </w:r>
          </w:p>
        </w:tc>
      </w:tr>
      <w:tr w:rsidR="005123FE" w:rsidRPr="005123FE" w:rsidTr="006005B9">
        <w:trPr>
          <w:trHeight w:val="226"/>
        </w:trPr>
        <w:tc>
          <w:tcPr>
            <w:tcW w:w="695" w:type="dxa"/>
            <w:vMerge w:val="restart"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Wed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E9490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E9490C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NN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CD153A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  <w:tc>
          <w:tcPr>
            <w:tcW w:w="1808" w:type="dxa"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438BD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7" w:type="dxa"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4" w:type="dxa"/>
            <w:tcBorders>
              <w:bottom w:val="single" w:sz="4" w:space="0" w:color="auto"/>
            </w:tcBorders>
            <w:vAlign w:val="center"/>
          </w:tcPr>
          <w:p w:rsidR="004B42A5" w:rsidRPr="008D56E1" w:rsidRDefault="00B67238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MSA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123FE" w:rsidRPr="005123FE" w:rsidTr="006005B9">
        <w:trPr>
          <w:trHeight w:val="150"/>
        </w:trPr>
        <w:tc>
          <w:tcPr>
            <w:tcW w:w="695" w:type="dxa"/>
            <w:vMerge/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3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8" w:type="dxa"/>
            <w:tcBorders>
              <w:top w:val="single" w:sz="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thinThickSmallGap" w:sz="24" w:space="0" w:color="auto"/>
              <w:right w:val="thinThickSmallGap" w:sz="2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K</w:t>
            </w:r>
          </w:p>
        </w:tc>
        <w:tc>
          <w:tcPr>
            <w:tcW w:w="1437" w:type="dxa"/>
            <w:tcBorders>
              <w:top w:val="single" w:sz="4" w:space="0" w:color="auto"/>
              <w:left w:val="thinThickSmallGap" w:sz="24" w:space="0" w:color="auto"/>
            </w:tcBorders>
            <w:vAlign w:val="center"/>
          </w:tcPr>
          <w:p w:rsidR="004B42A5" w:rsidRPr="008D56E1" w:rsidRDefault="006F7A3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vAlign w:val="center"/>
          </w:tcPr>
          <w:p w:rsidR="004B42A5" w:rsidRPr="008D56E1" w:rsidRDefault="004B42A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  <w:vAlign w:val="center"/>
          </w:tcPr>
          <w:p w:rsidR="004B42A5" w:rsidRPr="008D56E1" w:rsidRDefault="00AE65AE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utorial/RA</w:t>
            </w:r>
          </w:p>
        </w:tc>
      </w:tr>
      <w:tr w:rsidR="00531F55" w:rsidRPr="005123FE" w:rsidTr="006005B9">
        <w:trPr>
          <w:trHeight w:val="458"/>
        </w:trPr>
        <w:tc>
          <w:tcPr>
            <w:tcW w:w="695" w:type="dxa"/>
            <w:vMerge w:val="restart"/>
            <w:vAlign w:val="center"/>
          </w:tcPr>
          <w:p w:rsidR="00531F55" w:rsidRPr="008D56E1" w:rsidRDefault="00531F5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Thus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531F55" w:rsidRPr="008D56E1" w:rsidRDefault="00531F5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1</w:t>
            </w:r>
          </w:p>
        </w:tc>
        <w:tc>
          <w:tcPr>
            <w:tcW w:w="3441" w:type="dxa"/>
            <w:gridSpan w:val="2"/>
            <w:tcBorders>
              <w:bottom w:val="single" w:sz="4" w:space="0" w:color="auto"/>
            </w:tcBorders>
            <w:vAlign w:val="center"/>
          </w:tcPr>
          <w:p w:rsidR="00531F55" w:rsidRPr="008D56E1" w:rsidRDefault="00531F5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Food. Micro: MSA/</w:t>
            </w:r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:rsidR="00531F55" w:rsidRPr="008D56E1" w:rsidRDefault="00531F55" w:rsidP="000E461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icrobial. Tech.: MSA/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vAlign w:val="center"/>
          </w:tcPr>
          <w:p w:rsidR="00531F55" w:rsidRPr="008D56E1" w:rsidRDefault="00531F55" w:rsidP="006005B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Analytical. Micro:</w:t>
            </w:r>
          </w:p>
          <w:p w:rsidR="00531F55" w:rsidRPr="008D56E1" w:rsidRDefault="00531F55" w:rsidP="006005B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NN/</w:t>
            </w:r>
          </w:p>
        </w:tc>
        <w:tc>
          <w:tcPr>
            <w:tcW w:w="1808" w:type="dxa"/>
            <w:tcBorders>
              <w:bottom w:val="single" w:sz="4" w:space="0" w:color="auto"/>
              <w:right w:val="thinThickSmallGap" w:sz="24" w:space="0" w:color="auto"/>
            </w:tcBorders>
            <w:vAlign w:val="center"/>
          </w:tcPr>
          <w:p w:rsidR="00531F55" w:rsidRPr="008D56E1" w:rsidRDefault="002D46F4" w:rsidP="002D46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ole. Genetics: MHM/</w:t>
            </w:r>
          </w:p>
        </w:tc>
        <w:tc>
          <w:tcPr>
            <w:tcW w:w="621" w:type="dxa"/>
            <w:vMerge/>
            <w:tcBorders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vAlign w:val="center"/>
          </w:tcPr>
          <w:p w:rsidR="00531F55" w:rsidRPr="008D56E1" w:rsidRDefault="00531F5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1" w:type="dxa"/>
            <w:gridSpan w:val="2"/>
            <w:tcBorders>
              <w:left w:val="thinThickSmallGap" w:sz="24" w:space="0" w:color="auto"/>
              <w:bottom w:val="single" w:sz="4" w:space="0" w:color="auto"/>
            </w:tcBorders>
            <w:vAlign w:val="center"/>
          </w:tcPr>
          <w:p w:rsidR="00531F55" w:rsidRPr="008D56E1" w:rsidRDefault="00531F5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nv</w:t>
            </w:r>
            <w:r w:rsidR="002A4111" w:rsidRPr="008D56E1">
              <w:rPr>
                <w:rFonts w:ascii="Times New Roman" w:hAnsi="Times New Roman" w:cs="Times New Roman"/>
                <w:sz w:val="16"/>
                <w:szCs w:val="16"/>
              </w:rPr>
              <w:t>ironmental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Bio</w:t>
            </w:r>
            <w:r w:rsidR="002A4111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tech.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:RA/</w:t>
            </w:r>
          </w:p>
          <w:p w:rsidR="00531F55" w:rsidRPr="008D56E1" w:rsidRDefault="00531F55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31F55" w:rsidRPr="008D56E1" w:rsidRDefault="00531F5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Immunology &amp; vac. Dev.: BKS/</w:t>
            </w:r>
          </w:p>
        </w:tc>
      </w:tr>
      <w:tr w:rsidR="002D4A67" w:rsidRPr="005123FE" w:rsidTr="006005B9">
        <w:trPr>
          <w:trHeight w:val="188"/>
        </w:trPr>
        <w:tc>
          <w:tcPr>
            <w:tcW w:w="695" w:type="dxa"/>
            <w:vMerge/>
            <w:tcBorders>
              <w:bottom w:val="thinThickSmallGap" w:sz="24" w:space="0" w:color="auto"/>
            </w:tcBorders>
            <w:vAlign w:val="center"/>
          </w:tcPr>
          <w:p w:rsidR="002D4A67" w:rsidRPr="008D56E1" w:rsidRDefault="002D4A6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tcBorders>
              <w:top w:val="single" w:sz="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2D4A6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S2</w:t>
            </w:r>
          </w:p>
        </w:tc>
        <w:tc>
          <w:tcPr>
            <w:tcW w:w="3441" w:type="dxa"/>
            <w:gridSpan w:val="2"/>
            <w:tcBorders>
              <w:top w:val="single" w:sz="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2D4A6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Bioprocess Tech.: MHM/</w:t>
            </w:r>
          </w:p>
          <w:p w:rsidR="002D4A67" w:rsidRPr="008D56E1" w:rsidRDefault="002D4A6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1" w:type="dxa"/>
            <w:tcBorders>
              <w:top w:val="single" w:sz="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D157BA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Mol</w:t>
            </w:r>
            <w:r w:rsidR="002D4A67" w:rsidRPr="008D56E1">
              <w:rPr>
                <w:rFonts w:ascii="Times New Roman" w:hAnsi="Times New Roman" w:cs="Times New Roman"/>
                <w:sz w:val="16"/>
                <w:szCs w:val="16"/>
              </w:rPr>
              <w:t>.virology: NN/</w:t>
            </w:r>
          </w:p>
        </w:tc>
        <w:tc>
          <w:tcPr>
            <w:tcW w:w="1634" w:type="dxa"/>
            <w:tcBorders>
              <w:top w:val="single" w:sz="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2D4A6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Public Health: RA/</w:t>
            </w:r>
          </w:p>
        </w:tc>
        <w:tc>
          <w:tcPr>
            <w:tcW w:w="1808" w:type="dxa"/>
            <w:tcBorders>
              <w:top w:val="single" w:sz="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2D4A67" w:rsidRPr="008D56E1" w:rsidRDefault="002D4A67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Public Health/RA</w:t>
            </w:r>
          </w:p>
        </w:tc>
        <w:tc>
          <w:tcPr>
            <w:tcW w:w="621" w:type="dxa"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:rsidR="002D4A67" w:rsidRPr="008D56E1" w:rsidRDefault="002D4A6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1" w:type="dxa"/>
            <w:gridSpan w:val="2"/>
            <w:tcBorders>
              <w:top w:val="single" w:sz="4" w:space="0" w:color="auto"/>
              <w:left w:val="thinThickSmallGap" w:sz="2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2D4A67" w:rsidP="000D304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Bac</w:t>
            </w:r>
            <w:r w:rsidR="002A4111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terial 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patho: </w:t>
            </w:r>
            <w:r w:rsidR="00391E74" w:rsidRPr="008D56E1">
              <w:rPr>
                <w:rFonts w:ascii="Times New Roman" w:hAnsi="Times New Roman" w:cs="Times New Roman"/>
                <w:sz w:val="16"/>
                <w:szCs w:val="16"/>
              </w:rPr>
              <w:t>MHM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  <w:tc>
          <w:tcPr>
            <w:tcW w:w="1530" w:type="dxa"/>
            <w:tcBorders>
              <w:top w:val="single" w:sz="4" w:space="0" w:color="auto"/>
              <w:bottom w:val="thinThickSmallGap" w:sz="24" w:space="0" w:color="auto"/>
            </w:tcBorders>
            <w:vAlign w:val="center"/>
          </w:tcPr>
          <w:p w:rsidR="002D4A67" w:rsidRPr="008D56E1" w:rsidRDefault="00E41645" w:rsidP="000E4618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Extremo:</w:t>
            </w:r>
            <w:r w:rsidR="00391E74" w:rsidRPr="008D56E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2D4A67" w:rsidRPr="008D56E1">
              <w:rPr>
                <w:rFonts w:ascii="Times New Roman" w:hAnsi="Times New Roman" w:cs="Times New Roman"/>
                <w:sz w:val="16"/>
                <w:szCs w:val="16"/>
              </w:rPr>
              <w:t>MJO</w:t>
            </w:r>
            <w:r w:rsidRPr="008D56E1">
              <w:rPr>
                <w:rFonts w:ascii="Times New Roman" w:hAnsi="Times New Roman" w:cs="Times New Roman"/>
                <w:sz w:val="16"/>
                <w:szCs w:val="16"/>
              </w:rPr>
              <w:t>/</w:t>
            </w:r>
          </w:p>
        </w:tc>
      </w:tr>
    </w:tbl>
    <w:p w:rsidR="00982864" w:rsidRPr="005275DD" w:rsidRDefault="00982864" w:rsidP="00F244B6">
      <w:pPr>
        <w:spacing w:line="240" w:lineRule="auto"/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8"/>
        <w:gridCol w:w="1530"/>
        <w:gridCol w:w="1800"/>
      </w:tblGrid>
      <w:tr w:rsidR="00982864" w:rsidRPr="00763D11" w:rsidTr="00480873">
        <w:tc>
          <w:tcPr>
            <w:tcW w:w="3528" w:type="dxa"/>
          </w:tcPr>
          <w:p w:rsidR="00982864" w:rsidRPr="00763D11" w:rsidRDefault="00982864" w:rsidP="004808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of the </w:t>
            </w:r>
            <w:r w:rsidR="00480873"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  <w:r w:rsidRPr="00763D11">
              <w:rPr>
                <w:rFonts w:ascii="Times New Roman" w:hAnsi="Times New Roman" w:cs="Times New Roman"/>
                <w:b/>
                <w:sz w:val="20"/>
                <w:szCs w:val="20"/>
              </w:rPr>
              <w:t>eachers</w:t>
            </w:r>
          </w:p>
        </w:tc>
        <w:tc>
          <w:tcPr>
            <w:tcW w:w="1530" w:type="dxa"/>
          </w:tcPr>
          <w:p w:rsidR="00982864" w:rsidRPr="00763D11" w:rsidRDefault="00982864" w:rsidP="004808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b/>
                <w:sz w:val="20"/>
                <w:szCs w:val="20"/>
              </w:rPr>
              <w:t>Acronym</w:t>
            </w:r>
          </w:p>
        </w:tc>
        <w:tc>
          <w:tcPr>
            <w:tcW w:w="1800" w:type="dxa"/>
          </w:tcPr>
          <w:p w:rsidR="00982864" w:rsidRPr="00763D11" w:rsidRDefault="00982864" w:rsidP="00480873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b/>
                <w:sz w:val="20"/>
                <w:szCs w:val="20"/>
              </w:rPr>
              <w:t>Department</w:t>
            </w:r>
          </w:p>
        </w:tc>
      </w:tr>
      <w:tr w:rsidR="00A01F94" w:rsidRPr="00763D11" w:rsidTr="00480873">
        <w:trPr>
          <w:trHeight w:val="242"/>
        </w:trPr>
        <w:tc>
          <w:tcPr>
            <w:tcW w:w="3528" w:type="dxa"/>
          </w:tcPr>
          <w:p w:rsidR="00A01F94" w:rsidRPr="007837FB" w:rsidRDefault="00A01F94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j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umar Sil</w:t>
            </w:r>
          </w:p>
        </w:tc>
        <w:tc>
          <w:tcPr>
            <w:tcW w:w="1530" w:type="dxa"/>
          </w:tcPr>
          <w:p w:rsidR="00A01F94" w:rsidRPr="007837FB" w:rsidRDefault="00A01F94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KS</w:t>
            </w:r>
          </w:p>
        </w:tc>
        <w:tc>
          <w:tcPr>
            <w:tcW w:w="1800" w:type="dxa"/>
          </w:tcPr>
          <w:p w:rsidR="00A01F94" w:rsidRPr="007837FB" w:rsidRDefault="00A01F94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837FB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A01F94" w:rsidRPr="00763D11" w:rsidTr="00480873">
        <w:tc>
          <w:tcPr>
            <w:tcW w:w="3528" w:type="dxa"/>
          </w:tcPr>
          <w:p w:rsidR="00A01F94" w:rsidRPr="00763D11" w:rsidRDefault="00A01F94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Style w:val="Strong"/>
                <w:rFonts w:ascii="Times New Roman" w:hAnsi="Times New Roman" w:cs="Times New Roman"/>
                <w:b w:val="0"/>
                <w:sz w:val="20"/>
                <w:szCs w:val="20"/>
              </w:rPr>
              <w:t>Dr. Syed Anwar Hussain</w:t>
            </w:r>
          </w:p>
        </w:tc>
        <w:tc>
          <w:tcPr>
            <w:tcW w:w="1530" w:type="dxa"/>
          </w:tcPr>
          <w:p w:rsidR="00A01F94" w:rsidRPr="00763D11" w:rsidRDefault="00A01F94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SaH</w:t>
            </w:r>
          </w:p>
        </w:tc>
        <w:tc>
          <w:tcPr>
            <w:tcW w:w="1800" w:type="dxa"/>
          </w:tcPr>
          <w:p w:rsidR="00A01F94" w:rsidRPr="00763D11" w:rsidRDefault="00A01F94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hammad</w:t>
            </w: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 xml:space="preserve"> Shah </w:t>
            </w: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SA</w:t>
            </w:r>
          </w:p>
        </w:tc>
        <w:tc>
          <w:tcPr>
            <w:tcW w:w="1800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 xml:space="preserve">Md. </w:t>
            </w: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Rezaul</w:t>
            </w:r>
            <w:proofErr w:type="spellEnd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RA</w:t>
            </w:r>
          </w:p>
        </w:tc>
        <w:tc>
          <w:tcPr>
            <w:tcW w:w="1800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Najmun Nahar</w:t>
            </w:r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NN</w:t>
            </w:r>
          </w:p>
        </w:tc>
        <w:tc>
          <w:tcPr>
            <w:tcW w:w="1800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 xml:space="preserve">Farah </w:t>
            </w: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Zereen</w:t>
            </w:r>
            <w:proofErr w:type="spellEnd"/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FZ</w:t>
            </w:r>
          </w:p>
        </w:tc>
        <w:tc>
          <w:tcPr>
            <w:tcW w:w="1800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ahmudul Hasan (Masud)</w:t>
            </w:r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HM</w:t>
            </w:r>
          </w:p>
        </w:tc>
        <w:tc>
          <w:tcPr>
            <w:tcW w:w="1800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umtarin</w:t>
            </w:r>
            <w:proofErr w:type="spellEnd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 xml:space="preserve"> Jannat </w:t>
            </w:r>
            <w:proofErr w:type="spellStart"/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Oishee</w:t>
            </w:r>
            <w:proofErr w:type="spellEnd"/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JO</w:t>
            </w:r>
          </w:p>
        </w:tc>
        <w:tc>
          <w:tcPr>
            <w:tcW w:w="1800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63D11">
              <w:rPr>
                <w:rFonts w:ascii="Times New Roman" w:hAnsi="Times New Roman" w:cs="Times New Roman"/>
                <w:sz w:val="20"/>
                <w:szCs w:val="20"/>
              </w:rPr>
              <w:t>Microbiology</w:t>
            </w:r>
          </w:p>
        </w:tc>
      </w:tr>
      <w:tr w:rsidR="0025150B" w:rsidRPr="00763D11" w:rsidTr="00480873">
        <w:tc>
          <w:tcPr>
            <w:tcW w:w="3528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:rsidR="0025150B" w:rsidRPr="00763D11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25150B" w:rsidRPr="00763D11" w:rsidRDefault="0025150B" w:rsidP="00D50EE0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150B" w:rsidRPr="00763D11" w:rsidTr="00480873">
        <w:tc>
          <w:tcPr>
            <w:tcW w:w="3528" w:type="dxa"/>
          </w:tcPr>
          <w:p w:rsidR="0025150B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:rsidR="0025150B" w:rsidRDefault="0025150B" w:rsidP="0025150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:rsidR="0025150B" w:rsidRPr="00763D11" w:rsidRDefault="0025150B" w:rsidP="00480873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964BC" w:rsidRDefault="001964BC" w:rsidP="00480873">
      <w:pPr>
        <w:spacing w:line="240" w:lineRule="auto"/>
        <w:jc w:val="center"/>
        <w:rPr>
          <w:rFonts w:ascii="Times New Roman" w:hAnsi="Times New Roman"/>
        </w:rPr>
      </w:pPr>
    </w:p>
    <w:p w:rsidR="00882697" w:rsidRPr="001D69B2" w:rsidRDefault="001145C6" w:rsidP="00F244B6">
      <w:pPr>
        <w:spacing w:line="240" w:lineRule="auto"/>
        <w:rPr>
          <w:rFonts w:ascii="Times New Roman" w:hAnsi="Times New Roman"/>
          <w:b/>
          <w:sz w:val="18"/>
          <w:szCs w:val="20"/>
          <w:u w:val="single"/>
        </w:rPr>
      </w:pPr>
      <w:r w:rsidRPr="005275DD">
        <w:rPr>
          <w:rFonts w:ascii="Times New Roman" w:hAnsi="Times New Roman"/>
        </w:rPr>
        <w:br w:type="textWrapping" w:clear="all"/>
      </w:r>
      <w:r w:rsidR="00CD2F99" w:rsidRPr="001D69B2">
        <w:rPr>
          <w:rFonts w:ascii="Times New Roman" w:hAnsi="Times New Roman"/>
          <w:b/>
          <w:sz w:val="18"/>
          <w:szCs w:val="20"/>
          <w:u w:val="single"/>
        </w:rPr>
        <w:t xml:space="preserve">Distribution: </w:t>
      </w:r>
    </w:p>
    <w:p w:rsidR="00882697" w:rsidRPr="005275DD" w:rsidRDefault="00CD2F99" w:rsidP="00882697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1. Vice-Chancellor, Gono Bishwabidyalay.</w:t>
      </w:r>
    </w:p>
    <w:p w:rsidR="00CD2F99" w:rsidRPr="005275DD" w:rsidRDefault="00CD2F99" w:rsidP="00882697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2. Registrar, Gono Bishwabidyalay.</w:t>
      </w:r>
    </w:p>
    <w:p w:rsidR="00CD2F99" w:rsidRPr="005275DD" w:rsidRDefault="00CD2F99" w:rsidP="00882697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3. Dean, Faculty of Health and Medical Science.</w:t>
      </w:r>
    </w:p>
    <w:p w:rsidR="00CD2F99" w:rsidRPr="005275DD" w:rsidRDefault="00CD2F99" w:rsidP="00882697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4. Related Course Teacher, Departmental and Extra- departmental courses.</w:t>
      </w:r>
    </w:p>
    <w:p w:rsidR="00CD2F99" w:rsidRPr="005275DD" w:rsidRDefault="00CD2F99" w:rsidP="00882697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5. Notice Board, Department of Microbiology.</w:t>
      </w:r>
    </w:p>
    <w:p w:rsidR="00BE04B7" w:rsidRPr="005275DD" w:rsidRDefault="00CD2F99" w:rsidP="006E35EB">
      <w:pPr>
        <w:spacing w:line="240" w:lineRule="auto"/>
        <w:rPr>
          <w:rFonts w:ascii="Times New Roman" w:hAnsi="Times New Roman"/>
          <w:sz w:val="18"/>
          <w:szCs w:val="20"/>
        </w:rPr>
      </w:pPr>
      <w:r w:rsidRPr="005275DD">
        <w:rPr>
          <w:rFonts w:ascii="Times New Roman" w:hAnsi="Times New Roman"/>
          <w:sz w:val="18"/>
          <w:szCs w:val="20"/>
        </w:rPr>
        <w:t>6. Office copy.</w:t>
      </w:r>
    </w:p>
    <w:sectPr w:rsidR="00BE04B7" w:rsidRPr="005275DD" w:rsidSect="008217A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LA0NDK3NDcztjBT0lEKTi0uzszPAykwrgUAj8TgyCwAAAA="/>
  </w:docVars>
  <w:rsids>
    <w:rsidRoot w:val="008217A2"/>
    <w:rsid w:val="0000524B"/>
    <w:rsid w:val="000060B0"/>
    <w:rsid w:val="00010443"/>
    <w:rsid w:val="00012BD6"/>
    <w:rsid w:val="00022286"/>
    <w:rsid w:val="00042AE9"/>
    <w:rsid w:val="00062622"/>
    <w:rsid w:val="00063C1F"/>
    <w:rsid w:val="000742A2"/>
    <w:rsid w:val="0008584C"/>
    <w:rsid w:val="000913BA"/>
    <w:rsid w:val="00095CE4"/>
    <w:rsid w:val="000A01E0"/>
    <w:rsid w:val="000B6D42"/>
    <w:rsid w:val="000C38AA"/>
    <w:rsid w:val="000C38C1"/>
    <w:rsid w:val="000D1F75"/>
    <w:rsid w:val="000D3043"/>
    <w:rsid w:val="000D39AC"/>
    <w:rsid w:val="000E4618"/>
    <w:rsid w:val="000F0494"/>
    <w:rsid w:val="000F7845"/>
    <w:rsid w:val="00106EF1"/>
    <w:rsid w:val="00111EF8"/>
    <w:rsid w:val="001145C6"/>
    <w:rsid w:val="001235DC"/>
    <w:rsid w:val="00141C12"/>
    <w:rsid w:val="00170C03"/>
    <w:rsid w:val="00193694"/>
    <w:rsid w:val="00193A51"/>
    <w:rsid w:val="001964BC"/>
    <w:rsid w:val="001A7470"/>
    <w:rsid w:val="001C20FD"/>
    <w:rsid w:val="001D287F"/>
    <w:rsid w:val="001D5899"/>
    <w:rsid w:val="001D69B2"/>
    <w:rsid w:val="001E0E46"/>
    <w:rsid w:val="001F21CD"/>
    <w:rsid w:val="001F5A95"/>
    <w:rsid w:val="0020323E"/>
    <w:rsid w:val="00225BBE"/>
    <w:rsid w:val="00242456"/>
    <w:rsid w:val="002437E8"/>
    <w:rsid w:val="0025150B"/>
    <w:rsid w:val="002523D8"/>
    <w:rsid w:val="002762C4"/>
    <w:rsid w:val="00291DE6"/>
    <w:rsid w:val="002A3BB6"/>
    <w:rsid w:val="002A4111"/>
    <w:rsid w:val="002A562D"/>
    <w:rsid w:val="002A7990"/>
    <w:rsid w:val="002B018B"/>
    <w:rsid w:val="002B7145"/>
    <w:rsid w:val="002C1263"/>
    <w:rsid w:val="002D36C1"/>
    <w:rsid w:val="002D46F4"/>
    <w:rsid w:val="002D4A67"/>
    <w:rsid w:val="002F4F62"/>
    <w:rsid w:val="00312F39"/>
    <w:rsid w:val="00321E48"/>
    <w:rsid w:val="00322262"/>
    <w:rsid w:val="0032619A"/>
    <w:rsid w:val="0033170F"/>
    <w:rsid w:val="00336155"/>
    <w:rsid w:val="00354A23"/>
    <w:rsid w:val="0037289A"/>
    <w:rsid w:val="00376863"/>
    <w:rsid w:val="00377AD8"/>
    <w:rsid w:val="003807F2"/>
    <w:rsid w:val="00387647"/>
    <w:rsid w:val="00391E74"/>
    <w:rsid w:val="0039241D"/>
    <w:rsid w:val="003A4B68"/>
    <w:rsid w:val="003C299B"/>
    <w:rsid w:val="003D0613"/>
    <w:rsid w:val="003D6261"/>
    <w:rsid w:val="003F2A11"/>
    <w:rsid w:val="00405737"/>
    <w:rsid w:val="0041643C"/>
    <w:rsid w:val="00430F1C"/>
    <w:rsid w:val="00441C5D"/>
    <w:rsid w:val="004438BD"/>
    <w:rsid w:val="004625E1"/>
    <w:rsid w:val="00462B97"/>
    <w:rsid w:val="00470EF2"/>
    <w:rsid w:val="00474863"/>
    <w:rsid w:val="00480873"/>
    <w:rsid w:val="00487948"/>
    <w:rsid w:val="00494A5E"/>
    <w:rsid w:val="004A4205"/>
    <w:rsid w:val="004A4669"/>
    <w:rsid w:val="004B42A5"/>
    <w:rsid w:val="004B7E82"/>
    <w:rsid w:val="004C1D27"/>
    <w:rsid w:val="004D0876"/>
    <w:rsid w:val="004F7092"/>
    <w:rsid w:val="005022E3"/>
    <w:rsid w:val="005123FE"/>
    <w:rsid w:val="00512B64"/>
    <w:rsid w:val="00520A16"/>
    <w:rsid w:val="005275DD"/>
    <w:rsid w:val="00531F55"/>
    <w:rsid w:val="005655B1"/>
    <w:rsid w:val="00571D15"/>
    <w:rsid w:val="005B3431"/>
    <w:rsid w:val="005D699B"/>
    <w:rsid w:val="005E342D"/>
    <w:rsid w:val="006005B9"/>
    <w:rsid w:val="00601F40"/>
    <w:rsid w:val="00604671"/>
    <w:rsid w:val="006107E5"/>
    <w:rsid w:val="006209F9"/>
    <w:rsid w:val="00625694"/>
    <w:rsid w:val="00625D56"/>
    <w:rsid w:val="006376D1"/>
    <w:rsid w:val="00643474"/>
    <w:rsid w:val="00644082"/>
    <w:rsid w:val="00645D13"/>
    <w:rsid w:val="006568DD"/>
    <w:rsid w:val="0065708E"/>
    <w:rsid w:val="006640ED"/>
    <w:rsid w:val="00665C9B"/>
    <w:rsid w:val="00675719"/>
    <w:rsid w:val="00686CD7"/>
    <w:rsid w:val="006A2963"/>
    <w:rsid w:val="006A52BA"/>
    <w:rsid w:val="006C2799"/>
    <w:rsid w:val="006C750C"/>
    <w:rsid w:val="006D2714"/>
    <w:rsid w:val="006D4F6B"/>
    <w:rsid w:val="006E069F"/>
    <w:rsid w:val="006E35EB"/>
    <w:rsid w:val="006F7A37"/>
    <w:rsid w:val="007127C1"/>
    <w:rsid w:val="00724DA8"/>
    <w:rsid w:val="00735395"/>
    <w:rsid w:val="00735915"/>
    <w:rsid w:val="00736837"/>
    <w:rsid w:val="007412D9"/>
    <w:rsid w:val="00763D11"/>
    <w:rsid w:val="00767787"/>
    <w:rsid w:val="007B5774"/>
    <w:rsid w:val="007B6FE4"/>
    <w:rsid w:val="007D5801"/>
    <w:rsid w:val="007E665B"/>
    <w:rsid w:val="007F1357"/>
    <w:rsid w:val="007F322C"/>
    <w:rsid w:val="007F398D"/>
    <w:rsid w:val="00803581"/>
    <w:rsid w:val="008050D2"/>
    <w:rsid w:val="00816781"/>
    <w:rsid w:val="008217A2"/>
    <w:rsid w:val="00824234"/>
    <w:rsid w:val="00847DB4"/>
    <w:rsid w:val="00861D6A"/>
    <w:rsid w:val="008816FF"/>
    <w:rsid w:val="00882697"/>
    <w:rsid w:val="00883025"/>
    <w:rsid w:val="008A5338"/>
    <w:rsid w:val="008B4311"/>
    <w:rsid w:val="008B559D"/>
    <w:rsid w:val="008C70E9"/>
    <w:rsid w:val="008C7651"/>
    <w:rsid w:val="008D3DDB"/>
    <w:rsid w:val="008D56E1"/>
    <w:rsid w:val="008D61ED"/>
    <w:rsid w:val="008E1322"/>
    <w:rsid w:val="008E36FD"/>
    <w:rsid w:val="008F32EA"/>
    <w:rsid w:val="008F3D36"/>
    <w:rsid w:val="008F496B"/>
    <w:rsid w:val="008F6E76"/>
    <w:rsid w:val="009009E4"/>
    <w:rsid w:val="00904900"/>
    <w:rsid w:val="0091081D"/>
    <w:rsid w:val="009267B7"/>
    <w:rsid w:val="009276FA"/>
    <w:rsid w:val="00944523"/>
    <w:rsid w:val="00945B9A"/>
    <w:rsid w:val="009511B7"/>
    <w:rsid w:val="0097488E"/>
    <w:rsid w:val="00982864"/>
    <w:rsid w:val="00987D46"/>
    <w:rsid w:val="0099424E"/>
    <w:rsid w:val="009A5E4B"/>
    <w:rsid w:val="009B0E51"/>
    <w:rsid w:val="009C0FE7"/>
    <w:rsid w:val="009D3E5E"/>
    <w:rsid w:val="009D75A7"/>
    <w:rsid w:val="009E0F07"/>
    <w:rsid w:val="009E1402"/>
    <w:rsid w:val="009E57C1"/>
    <w:rsid w:val="009E62CE"/>
    <w:rsid w:val="009F3141"/>
    <w:rsid w:val="009F4B8B"/>
    <w:rsid w:val="009F4D91"/>
    <w:rsid w:val="00A01F94"/>
    <w:rsid w:val="00A13CBE"/>
    <w:rsid w:val="00A25740"/>
    <w:rsid w:val="00A44B0C"/>
    <w:rsid w:val="00A47809"/>
    <w:rsid w:val="00A47EBF"/>
    <w:rsid w:val="00A663E8"/>
    <w:rsid w:val="00A70230"/>
    <w:rsid w:val="00AA1754"/>
    <w:rsid w:val="00AC36F4"/>
    <w:rsid w:val="00AC52CE"/>
    <w:rsid w:val="00AD0ABB"/>
    <w:rsid w:val="00AD17BD"/>
    <w:rsid w:val="00AD23A8"/>
    <w:rsid w:val="00AD4F67"/>
    <w:rsid w:val="00AD6C9D"/>
    <w:rsid w:val="00AD7A14"/>
    <w:rsid w:val="00AE58E6"/>
    <w:rsid w:val="00AE65AE"/>
    <w:rsid w:val="00AE7B8D"/>
    <w:rsid w:val="00AE7DBC"/>
    <w:rsid w:val="00AF7E9F"/>
    <w:rsid w:val="00B039B1"/>
    <w:rsid w:val="00B32DEF"/>
    <w:rsid w:val="00B334D1"/>
    <w:rsid w:val="00B42295"/>
    <w:rsid w:val="00B525C9"/>
    <w:rsid w:val="00B60DF1"/>
    <w:rsid w:val="00B67238"/>
    <w:rsid w:val="00B74E18"/>
    <w:rsid w:val="00B76CBA"/>
    <w:rsid w:val="00B94C5D"/>
    <w:rsid w:val="00B95014"/>
    <w:rsid w:val="00BA2E8E"/>
    <w:rsid w:val="00BC139B"/>
    <w:rsid w:val="00BC4E04"/>
    <w:rsid w:val="00BE04B7"/>
    <w:rsid w:val="00BE3081"/>
    <w:rsid w:val="00BF632B"/>
    <w:rsid w:val="00C06F4E"/>
    <w:rsid w:val="00C113F4"/>
    <w:rsid w:val="00C43681"/>
    <w:rsid w:val="00C44B83"/>
    <w:rsid w:val="00C50619"/>
    <w:rsid w:val="00C52707"/>
    <w:rsid w:val="00C61BB7"/>
    <w:rsid w:val="00C84A1B"/>
    <w:rsid w:val="00CA5803"/>
    <w:rsid w:val="00CB118C"/>
    <w:rsid w:val="00CD153A"/>
    <w:rsid w:val="00CD2F99"/>
    <w:rsid w:val="00CD50BD"/>
    <w:rsid w:val="00CD7BC9"/>
    <w:rsid w:val="00CF432B"/>
    <w:rsid w:val="00CF45B7"/>
    <w:rsid w:val="00D010F5"/>
    <w:rsid w:val="00D01B2D"/>
    <w:rsid w:val="00D042C2"/>
    <w:rsid w:val="00D13413"/>
    <w:rsid w:val="00D157BA"/>
    <w:rsid w:val="00D17EAF"/>
    <w:rsid w:val="00D31FC2"/>
    <w:rsid w:val="00D3311F"/>
    <w:rsid w:val="00D332AB"/>
    <w:rsid w:val="00D416D4"/>
    <w:rsid w:val="00D557EF"/>
    <w:rsid w:val="00D64655"/>
    <w:rsid w:val="00D84845"/>
    <w:rsid w:val="00D913B6"/>
    <w:rsid w:val="00DA3D6E"/>
    <w:rsid w:val="00DA5F4D"/>
    <w:rsid w:val="00DB1FF7"/>
    <w:rsid w:val="00DB2F6F"/>
    <w:rsid w:val="00DB59A8"/>
    <w:rsid w:val="00DD548F"/>
    <w:rsid w:val="00DF0F88"/>
    <w:rsid w:val="00DF2752"/>
    <w:rsid w:val="00E00BF4"/>
    <w:rsid w:val="00E1512B"/>
    <w:rsid w:val="00E2083F"/>
    <w:rsid w:val="00E22EA2"/>
    <w:rsid w:val="00E26966"/>
    <w:rsid w:val="00E34AF9"/>
    <w:rsid w:val="00E41645"/>
    <w:rsid w:val="00E420CC"/>
    <w:rsid w:val="00E46881"/>
    <w:rsid w:val="00E71424"/>
    <w:rsid w:val="00E73ED2"/>
    <w:rsid w:val="00E85131"/>
    <w:rsid w:val="00E901A6"/>
    <w:rsid w:val="00E9490C"/>
    <w:rsid w:val="00EA14AE"/>
    <w:rsid w:val="00EA5D6F"/>
    <w:rsid w:val="00EB05F1"/>
    <w:rsid w:val="00EB3665"/>
    <w:rsid w:val="00EB4B80"/>
    <w:rsid w:val="00EB671E"/>
    <w:rsid w:val="00ED349A"/>
    <w:rsid w:val="00ED5AC2"/>
    <w:rsid w:val="00EE7F16"/>
    <w:rsid w:val="00EF7561"/>
    <w:rsid w:val="00F01AA2"/>
    <w:rsid w:val="00F14B36"/>
    <w:rsid w:val="00F244B6"/>
    <w:rsid w:val="00F40C51"/>
    <w:rsid w:val="00F5216C"/>
    <w:rsid w:val="00F62377"/>
    <w:rsid w:val="00F70C39"/>
    <w:rsid w:val="00F74188"/>
    <w:rsid w:val="00F826A4"/>
    <w:rsid w:val="00F97B72"/>
    <w:rsid w:val="00FB0E6E"/>
    <w:rsid w:val="00FC20A3"/>
    <w:rsid w:val="00FD2E85"/>
    <w:rsid w:val="00FF23DC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156E76-5CD4-4710-9572-D64E9C7E1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72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17A2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qFormat/>
    <w:rsid w:val="008035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ar</dc:creator>
  <cp:lastModifiedBy>Mahmudul Hasan Masud</cp:lastModifiedBy>
  <cp:revision>595</cp:revision>
  <cp:lastPrinted>2019-10-07T04:44:00Z</cp:lastPrinted>
  <dcterms:created xsi:type="dcterms:W3CDTF">2016-05-08T07:45:00Z</dcterms:created>
  <dcterms:modified xsi:type="dcterms:W3CDTF">2021-08-25T08:30:00Z</dcterms:modified>
</cp:coreProperties>
</file>